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1F6F" w14:textId="2EB2186A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bookmarkStart w:id="0" w:name="_Hlk43822696"/>
      <w:r>
        <w:rPr>
          <w:rFonts w:ascii="Times" w:hAnsi="Times"/>
          <w:noProof/>
          <w:sz w:val="24"/>
          <w:szCs w:val="24"/>
        </w:rPr>
        <w:drawing>
          <wp:inline distT="0" distB="0" distL="0" distR="0" wp14:anchorId="4FEEBF70" wp14:editId="22263453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F6032" w14:textId="41679850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E4B02D7" w14:textId="43B4E52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Staff Advisory Council</w:t>
      </w:r>
    </w:p>
    <w:p w14:paraId="0DC91B3D" w14:textId="24D6BAE6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 xml:space="preserve">Friday </w:t>
      </w:r>
      <w:r w:rsidR="00F67836">
        <w:rPr>
          <w:rFonts w:ascii="Times" w:hAnsi="Times"/>
          <w:noProof/>
          <w:sz w:val="24"/>
          <w:szCs w:val="24"/>
        </w:rPr>
        <w:t>November 5</w:t>
      </w:r>
      <w:r>
        <w:rPr>
          <w:rFonts w:ascii="Times" w:hAnsi="Times"/>
          <w:noProof/>
          <w:sz w:val="24"/>
          <w:szCs w:val="24"/>
        </w:rPr>
        <w:t>, 2021</w:t>
      </w:r>
    </w:p>
    <w:p w14:paraId="50399B3F" w14:textId="3D9BD112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Microsoft Teams Meeting</w:t>
      </w:r>
    </w:p>
    <w:p w14:paraId="1DB069F2" w14:textId="13DD2A8E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26B6418F" w14:textId="5A018017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  <w:r w:rsidRPr="00972665">
        <w:rPr>
          <w:rFonts w:ascii="Times" w:hAnsi="Times"/>
          <w:b/>
          <w:noProof/>
          <w:sz w:val="24"/>
          <w:szCs w:val="24"/>
          <w:u w:val="single"/>
        </w:rPr>
        <w:t>202</w:t>
      </w:r>
      <w:r w:rsidR="006A2CCD">
        <w:rPr>
          <w:rFonts w:ascii="Times" w:hAnsi="Times"/>
          <w:b/>
          <w:noProof/>
          <w:sz w:val="24"/>
          <w:szCs w:val="24"/>
          <w:u w:val="single"/>
        </w:rPr>
        <w:t>1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>-202</w:t>
      </w:r>
      <w:r w:rsidR="006A2CCD">
        <w:rPr>
          <w:rFonts w:ascii="Times" w:hAnsi="Times"/>
          <w:b/>
          <w:noProof/>
          <w:sz w:val="24"/>
          <w:szCs w:val="24"/>
          <w:u w:val="single"/>
        </w:rPr>
        <w:t>2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 xml:space="preserve"> SAC Representatives</w:t>
      </w:r>
    </w:p>
    <w:p w14:paraId="1EED6D9E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  <w:sectPr w:rsidR="00C3792A" w:rsidSect="004662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82F1B" w14:textId="555AFECA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</w:p>
    <w:p w14:paraId="333E0A46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D86438" w14:textId="501C9415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F67836">
        <w:rPr>
          <w:rFonts w:ascii="Times" w:hAnsi="Times"/>
          <w:b/>
          <w:noProof/>
          <w:sz w:val="28"/>
          <w:szCs w:val="28"/>
        </w:rPr>
        <w:t>Mary Larkin</w:t>
      </w:r>
    </w:p>
    <w:p w14:paraId="2285DE51" w14:textId="123EA0F8" w:rsidR="00C3792A" w:rsidRPr="00F67836" w:rsidRDefault="00F67836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F67836">
        <w:rPr>
          <w:rFonts w:ascii="Times" w:hAnsi="Times"/>
          <w:noProof/>
          <w:sz w:val="24"/>
          <w:szCs w:val="24"/>
        </w:rPr>
        <w:t>Career Development Services</w:t>
      </w:r>
    </w:p>
    <w:p w14:paraId="65DC1A8F" w14:textId="77777777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712A603F" w14:textId="5E735037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Vice-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F67836">
        <w:rPr>
          <w:rFonts w:ascii="Times" w:hAnsi="Times"/>
          <w:b/>
          <w:noProof/>
          <w:sz w:val="28"/>
          <w:szCs w:val="28"/>
        </w:rPr>
        <w:t>OPEN</w:t>
      </w:r>
    </w:p>
    <w:p w14:paraId="541FC747" w14:textId="77777777" w:rsidR="00F67836" w:rsidRDefault="00F67836" w:rsidP="00926369">
      <w:pPr>
        <w:spacing w:after="0"/>
        <w:ind w:left="0" w:firstLine="0"/>
        <w:jc w:val="center"/>
        <w:rPr>
          <w:rFonts w:ascii="Times" w:hAnsi="Times"/>
          <w:b/>
          <w:i/>
          <w:noProof/>
          <w:sz w:val="28"/>
          <w:szCs w:val="28"/>
        </w:rPr>
      </w:pPr>
    </w:p>
    <w:p w14:paraId="46ED58D1" w14:textId="07B20969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Secretary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Pr="006A2CCD">
        <w:rPr>
          <w:rFonts w:ascii="Times" w:hAnsi="Times"/>
          <w:b/>
          <w:noProof/>
          <w:sz w:val="28"/>
          <w:szCs w:val="28"/>
        </w:rPr>
        <w:t>Amy Craig</w:t>
      </w:r>
    </w:p>
    <w:p w14:paraId="191287B4" w14:textId="1C89182A" w:rsid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Lucas Center for Faculty Development</w:t>
      </w:r>
    </w:p>
    <w:p w14:paraId="7E5A3272" w14:textId="654E2996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29E482C" w14:textId="67A58730" w:rsidR="00C3792A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7679AF">
        <w:rPr>
          <w:rFonts w:ascii="Times" w:hAnsi="Times"/>
          <w:b/>
          <w:i/>
          <w:noProof/>
          <w:sz w:val="28"/>
          <w:szCs w:val="28"/>
        </w:rPr>
        <w:t>Treasurer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6A2CCD" w:rsidRPr="006A2CCD">
        <w:rPr>
          <w:rFonts w:ascii="Times" w:hAnsi="Times"/>
          <w:b/>
          <w:noProof/>
          <w:sz w:val="28"/>
          <w:szCs w:val="28"/>
        </w:rPr>
        <w:t>Amy Hall</w:t>
      </w:r>
    </w:p>
    <w:p w14:paraId="54401D52" w14:textId="0A99D2E5" w:rsidR="006A2CCD" w:rsidRP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ayroll</w:t>
      </w:r>
    </w:p>
    <w:p w14:paraId="66B0B377" w14:textId="6E65BA4A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End w:id="0"/>
    <w:p w14:paraId="06F5ABDF" w14:textId="4C4384A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A2CCD" w:rsidRPr="00C34C9C" w14:paraId="7DEC071E" w14:textId="77777777" w:rsidTr="006A2CCD">
        <w:tc>
          <w:tcPr>
            <w:tcW w:w="4675" w:type="dxa"/>
          </w:tcPr>
          <w:p w14:paraId="496A20A8" w14:textId="57808BEC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Andie Aguirre</w:t>
            </w:r>
          </w:p>
        </w:tc>
        <w:tc>
          <w:tcPr>
            <w:tcW w:w="4675" w:type="dxa"/>
          </w:tcPr>
          <w:p w14:paraId="0773BB7B" w14:textId="719866A8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Conference Programs</w:t>
            </w:r>
          </w:p>
        </w:tc>
      </w:tr>
      <w:tr w:rsidR="006A2CCD" w:rsidRPr="00C34C9C" w14:paraId="100A9E3C" w14:textId="77777777" w:rsidTr="006A2CCD">
        <w:tc>
          <w:tcPr>
            <w:tcW w:w="4675" w:type="dxa"/>
          </w:tcPr>
          <w:p w14:paraId="62D9F4E5" w14:textId="5FB68DF3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Kiley Barnett</w:t>
            </w:r>
          </w:p>
        </w:tc>
        <w:tc>
          <w:tcPr>
            <w:tcW w:w="4675" w:type="dxa"/>
          </w:tcPr>
          <w:p w14:paraId="5E94DDB7" w14:textId="01D4A234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Exploratory Advising</w:t>
            </w:r>
          </w:p>
        </w:tc>
      </w:tr>
      <w:tr w:rsidR="006A2CCD" w:rsidRPr="00C34C9C" w14:paraId="6F42708D" w14:textId="77777777" w:rsidTr="006A2CCD">
        <w:tc>
          <w:tcPr>
            <w:tcW w:w="4675" w:type="dxa"/>
          </w:tcPr>
          <w:p w14:paraId="026514BB" w14:textId="26213E99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Susan Baurer</w:t>
            </w:r>
          </w:p>
        </w:tc>
        <w:tc>
          <w:tcPr>
            <w:tcW w:w="4675" w:type="dxa"/>
          </w:tcPr>
          <w:p w14:paraId="7AD8EE7F" w14:textId="386983D1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AvenirNextLTW01-Regular" w:hAnsi="AvenirNextLTW01-Regular"/>
                <w:color w:val="333333"/>
                <w:sz w:val="24"/>
                <w:szCs w:val="24"/>
                <w:shd w:val="clear" w:color="auto" w:fill="F9FAFB"/>
              </w:rPr>
              <w:t>Marieb College of Health &amp; Human Services</w:t>
            </w:r>
          </w:p>
        </w:tc>
      </w:tr>
      <w:tr w:rsidR="006A2CCD" w:rsidRPr="00C34C9C" w14:paraId="0A7CE24C" w14:textId="77777777" w:rsidTr="006A2CCD">
        <w:tc>
          <w:tcPr>
            <w:tcW w:w="4675" w:type="dxa"/>
          </w:tcPr>
          <w:p w14:paraId="62E4D013" w14:textId="56A2BBFC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Diane Bova</w:t>
            </w:r>
          </w:p>
        </w:tc>
        <w:tc>
          <w:tcPr>
            <w:tcW w:w="4675" w:type="dxa"/>
          </w:tcPr>
          <w:p w14:paraId="7F0F56AB" w14:textId="1C0416AE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AvenirNextLTW01-Regular" w:hAnsi="AvenirNextLTW01-Regular"/>
                <w:color w:val="333333"/>
                <w:sz w:val="24"/>
                <w:szCs w:val="24"/>
                <w:shd w:val="clear" w:color="auto" w:fill="FFFFFF"/>
              </w:rPr>
              <w:t>Academic Programs and Curriculum Development</w:t>
            </w:r>
          </w:p>
        </w:tc>
      </w:tr>
      <w:tr w:rsidR="006A2CCD" w:rsidRPr="00C34C9C" w14:paraId="6984061E" w14:textId="77777777" w:rsidTr="006A2CCD">
        <w:tc>
          <w:tcPr>
            <w:tcW w:w="4675" w:type="dxa"/>
          </w:tcPr>
          <w:p w14:paraId="740240F8" w14:textId="3D3B7858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Charlotte Bingham</w:t>
            </w:r>
          </w:p>
        </w:tc>
        <w:tc>
          <w:tcPr>
            <w:tcW w:w="4675" w:type="dxa"/>
          </w:tcPr>
          <w:p w14:paraId="15834F40" w14:textId="36A50510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Ombuds</w:t>
            </w:r>
          </w:p>
        </w:tc>
      </w:tr>
      <w:tr w:rsidR="006A2CCD" w:rsidRPr="00C34C9C" w14:paraId="4DAB96F1" w14:textId="77777777" w:rsidTr="006A2CCD">
        <w:tc>
          <w:tcPr>
            <w:tcW w:w="4675" w:type="dxa"/>
          </w:tcPr>
          <w:p w14:paraId="08EB8BC3" w14:textId="490F8C05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Kelly Boyd</w:t>
            </w:r>
          </w:p>
        </w:tc>
        <w:tc>
          <w:tcPr>
            <w:tcW w:w="4675" w:type="dxa"/>
          </w:tcPr>
          <w:p w14:paraId="4F5D69AB" w14:textId="38D0106E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Academic Programs and Curriculum Development</w:t>
            </w:r>
          </w:p>
        </w:tc>
      </w:tr>
      <w:tr w:rsidR="006A2CCD" w:rsidRPr="00C34C9C" w14:paraId="1A9400B6" w14:textId="77777777" w:rsidTr="006A2CCD">
        <w:tc>
          <w:tcPr>
            <w:tcW w:w="4675" w:type="dxa"/>
          </w:tcPr>
          <w:p w14:paraId="4ACA82E0" w14:textId="74F40BEF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Jaclyn Chastain</w:t>
            </w:r>
          </w:p>
        </w:tc>
        <w:tc>
          <w:tcPr>
            <w:tcW w:w="4675" w:type="dxa"/>
          </w:tcPr>
          <w:p w14:paraId="560BB7B8" w14:textId="53AE15F0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Scholarly Innovation &amp; Student Research</w:t>
            </w:r>
          </w:p>
        </w:tc>
      </w:tr>
      <w:tr w:rsidR="006A2CCD" w:rsidRPr="00C34C9C" w14:paraId="1590DA99" w14:textId="77777777" w:rsidTr="006A2CCD">
        <w:tc>
          <w:tcPr>
            <w:tcW w:w="4675" w:type="dxa"/>
          </w:tcPr>
          <w:p w14:paraId="451C9BE8" w14:textId="61DE22CA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Jennifer Denike</w:t>
            </w:r>
          </w:p>
        </w:tc>
        <w:tc>
          <w:tcPr>
            <w:tcW w:w="4675" w:type="dxa"/>
          </w:tcPr>
          <w:p w14:paraId="7595F97B" w14:textId="5E698229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>
              <w:rPr>
                <w:rFonts w:ascii="Times" w:hAnsi="Times"/>
                <w:noProof/>
                <w:sz w:val="24"/>
                <w:szCs w:val="24"/>
              </w:rPr>
              <w:t>WGCU</w:t>
            </w:r>
          </w:p>
        </w:tc>
      </w:tr>
      <w:tr w:rsidR="006A2CCD" w:rsidRPr="00C34C9C" w14:paraId="14C8E4E9" w14:textId="77777777" w:rsidTr="006A2CCD">
        <w:tc>
          <w:tcPr>
            <w:tcW w:w="4675" w:type="dxa"/>
          </w:tcPr>
          <w:p w14:paraId="417397EE" w14:textId="01D74ADE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Miki Domjan</w:t>
            </w:r>
          </w:p>
        </w:tc>
        <w:tc>
          <w:tcPr>
            <w:tcW w:w="4675" w:type="dxa"/>
          </w:tcPr>
          <w:p w14:paraId="0A986E37" w14:textId="75AFA8B0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Building Maintenance</w:t>
            </w:r>
          </w:p>
        </w:tc>
      </w:tr>
      <w:tr w:rsidR="006A2CCD" w:rsidRPr="00C34C9C" w14:paraId="7C8BAF64" w14:textId="77777777" w:rsidTr="006A2CCD">
        <w:tc>
          <w:tcPr>
            <w:tcW w:w="4675" w:type="dxa"/>
          </w:tcPr>
          <w:p w14:paraId="04398212" w14:textId="376DB20D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Jessica Evers</w:t>
            </w:r>
          </w:p>
        </w:tc>
        <w:tc>
          <w:tcPr>
            <w:tcW w:w="4675" w:type="dxa"/>
          </w:tcPr>
          <w:p w14:paraId="2D3F9D8B" w14:textId="4E3230B1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Advising-College of Arts &amp; Sciences</w:t>
            </w:r>
          </w:p>
        </w:tc>
      </w:tr>
      <w:tr w:rsidR="00484D25" w:rsidRPr="00C34C9C" w14:paraId="3D74238A" w14:textId="77777777" w:rsidTr="006A2CCD">
        <w:tc>
          <w:tcPr>
            <w:tcW w:w="4675" w:type="dxa"/>
          </w:tcPr>
          <w:p w14:paraId="326BCACA" w14:textId="50B09170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Thomas Koller</w:t>
            </w:r>
          </w:p>
        </w:tc>
        <w:tc>
          <w:tcPr>
            <w:tcW w:w="4675" w:type="dxa"/>
          </w:tcPr>
          <w:p w14:paraId="6C4F68CB" w14:textId="7D5A9796" w:rsidR="00484D25" w:rsidRPr="00C34C9C" w:rsidRDefault="00484D25" w:rsidP="00484D2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Aquatics</w:t>
            </w:r>
          </w:p>
        </w:tc>
      </w:tr>
      <w:tr w:rsidR="00484D25" w:rsidRPr="00C34C9C" w14:paraId="514067EC" w14:textId="77777777" w:rsidTr="006A2CCD">
        <w:tc>
          <w:tcPr>
            <w:tcW w:w="4675" w:type="dxa"/>
          </w:tcPr>
          <w:p w14:paraId="44F6E299" w14:textId="3F830102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Aisha Lewis</w:t>
            </w:r>
          </w:p>
        </w:tc>
        <w:tc>
          <w:tcPr>
            <w:tcW w:w="4675" w:type="dxa"/>
          </w:tcPr>
          <w:p w14:paraId="4E5FEE29" w14:textId="336EAC11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Enrollment Services Operations</w:t>
            </w:r>
          </w:p>
        </w:tc>
      </w:tr>
      <w:tr w:rsidR="00484D25" w:rsidRPr="00C34C9C" w14:paraId="63352BF8" w14:textId="77777777" w:rsidTr="006A2CCD">
        <w:tc>
          <w:tcPr>
            <w:tcW w:w="4675" w:type="dxa"/>
          </w:tcPr>
          <w:p w14:paraId="7D614F3A" w14:textId="37821F36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Tricia Miller</w:t>
            </w:r>
          </w:p>
        </w:tc>
        <w:tc>
          <w:tcPr>
            <w:tcW w:w="4675" w:type="dxa"/>
          </w:tcPr>
          <w:p w14:paraId="19295F2E" w14:textId="2390A64A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Exploratory Advising</w:t>
            </w:r>
          </w:p>
        </w:tc>
      </w:tr>
      <w:tr w:rsidR="00484D25" w:rsidRPr="00C34C9C" w14:paraId="37A7E2E7" w14:textId="77777777" w:rsidTr="006A2CCD">
        <w:tc>
          <w:tcPr>
            <w:tcW w:w="4675" w:type="dxa"/>
          </w:tcPr>
          <w:p w14:paraId="365A7054" w14:textId="4ECC9B40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Suzy Ponicsan</w:t>
            </w:r>
          </w:p>
        </w:tc>
        <w:tc>
          <w:tcPr>
            <w:tcW w:w="4675" w:type="dxa"/>
          </w:tcPr>
          <w:p w14:paraId="4694059B" w14:textId="5639A86B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Center for Academic Achievement</w:t>
            </w:r>
          </w:p>
        </w:tc>
      </w:tr>
      <w:tr w:rsidR="00484D25" w:rsidRPr="00C34C9C" w14:paraId="0C1BBF06" w14:textId="77777777" w:rsidTr="006A2CCD">
        <w:tc>
          <w:tcPr>
            <w:tcW w:w="4675" w:type="dxa"/>
          </w:tcPr>
          <w:p w14:paraId="014D038B" w14:textId="0A9339B1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Kristen Vanselow</w:t>
            </w:r>
          </w:p>
        </w:tc>
        <w:tc>
          <w:tcPr>
            <w:tcW w:w="4675" w:type="dxa"/>
          </w:tcPr>
          <w:p w14:paraId="028D91B7" w14:textId="1DB62342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Strategic University Partnerships</w:t>
            </w:r>
          </w:p>
        </w:tc>
      </w:tr>
      <w:tr w:rsidR="00484D25" w:rsidRPr="00C34C9C" w14:paraId="2E63B4FB" w14:textId="77777777" w:rsidTr="006A2CCD">
        <w:tc>
          <w:tcPr>
            <w:tcW w:w="4675" w:type="dxa"/>
          </w:tcPr>
          <w:p w14:paraId="6B1AC090" w14:textId="53CEB476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Sebastian Weber</w:t>
            </w:r>
          </w:p>
        </w:tc>
        <w:tc>
          <w:tcPr>
            <w:tcW w:w="4675" w:type="dxa"/>
          </w:tcPr>
          <w:p w14:paraId="7C5A4706" w14:textId="39A61AFF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Department of Bioengineering</w:t>
            </w:r>
          </w:p>
        </w:tc>
      </w:tr>
      <w:tr w:rsidR="00484D25" w:rsidRPr="00C34C9C" w14:paraId="1254879D" w14:textId="77777777" w:rsidTr="006A2CCD">
        <w:tc>
          <w:tcPr>
            <w:tcW w:w="4675" w:type="dxa"/>
          </w:tcPr>
          <w:p w14:paraId="790FB622" w14:textId="49F892FA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Georgia Willis</w:t>
            </w:r>
          </w:p>
        </w:tc>
        <w:tc>
          <w:tcPr>
            <w:tcW w:w="4675" w:type="dxa"/>
          </w:tcPr>
          <w:p w14:paraId="6ACB3F9E" w14:textId="5C3DCD44" w:rsidR="00484D25" w:rsidRPr="00C34C9C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 xml:space="preserve">Adaptive Services </w:t>
            </w:r>
            <w:r>
              <w:rPr>
                <w:rFonts w:ascii="Times" w:hAnsi="Times"/>
                <w:noProof/>
                <w:sz w:val="24"/>
                <w:szCs w:val="24"/>
              </w:rPr>
              <w:t>Testing Coordinator</w:t>
            </w:r>
          </w:p>
        </w:tc>
      </w:tr>
      <w:tr w:rsidR="00484D25" w:rsidRPr="00C34C9C" w14:paraId="6934662B" w14:textId="77777777" w:rsidTr="006A2CCD">
        <w:tc>
          <w:tcPr>
            <w:tcW w:w="4675" w:type="dxa"/>
          </w:tcPr>
          <w:p w14:paraId="0C3B302C" w14:textId="423B2940" w:rsidR="00484D25" w:rsidRPr="00C34C9C" w:rsidRDefault="00F67836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>
              <w:rPr>
                <w:rFonts w:ascii="Times" w:hAnsi="Times"/>
                <w:noProof/>
                <w:sz w:val="28"/>
                <w:szCs w:val="28"/>
              </w:rPr>
              <w:t>Tricia Zicht</w:t>
            </w:r>
          </w:p>
        </w:tc>
        <w:tc>
          <w:tcPr>
            <w:tcW w:w="4675" w:type="dxa"/>
          </w:tcPr>
          <w:p w14:paraId="55B3AE59" w14:textId="4E960211" w:rsidR="00484D25" w:rsidRPr="00336F07" w:rsidRDefault="00336F0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336F07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Institutional Research &amp; Analysis</w:t>
            </w:r>
          </w:p>
        </w:tc>
      </w:tr>
    </w:tbl>
    <w:p w14:paraId="687B5BF4" w14:textId="77777777" w:rsidR="00880376" w:rsidRDefault="00880376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46F396D0" w14:textId="77777777" w:rsidR="002775D0" w:rsidRDefault="002775D0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13B2346C" w14:textId="1D68578E" w:rsidR="00155609" w:rsidRPr="0059419A" w:rsidRDefault="00155609" w:rsidP="006A2CCD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lastRenderedPageBreak/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44534BD4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</w:t>
      </w:r>
      <w:r w:rsidR="00454D5F">
        <w:rPr>
          <w:rFonts w:ascii="Times" w:hAnsi="Times"/>
          <w:b/>
          <w:bCs/>
          <w:sz w:val="24"/>
          <w:szCs w:val="24"/>
        </w:rPr>
        <w:t>last</w:t>
      </w:r>
      <w:r w:rsidRPr="0059419A">
        <w:rPr>
          <w:rFonts w:ascii="Times" w:hAnsi="Times"/>
          <w:b/>
          <w:bCs/>
          <w:sz w:val="24"/>
          <w:szCs w:val="24"/>
        </w:rPr>
        <w:t xml:space="preserve">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7265BF0C" w14:textId="39AA2E16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President: </w:t>
      </w:r>
      <w:r w:rsidR="00EA2715">
        <w:rPr>
          <w:rFonts w:ascii="Times" w:hAnsi="Times"/>
          <w:sz w:val="24"/>
          <w:szCs w:val="24"/>
        </w:rPr>
        <w:t>Mary Larkin</w:t>
      </w:r>
    </w:p>
    <w:p w14:paraId="445F139D" w14:textId="50B6CC78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Vice President: </w:t>
      </w:r>
    </w:p>
    <w:p w14:paraId="0E804960" w14:textId="12A319FA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  <w:r w:rsidR="007F3813">
        <w:rPr>
          <w:rFonts w:ascii="Times" w:hAnsi="Times"/>
          <w:sz w:val="24"/>
          <w:szCs w:val="24"/>
        </w:rPr>
        <w:t>Amy Craig</w:t>
      </w:r>
    </w:p>
    <w:p w14:paraId="6A8BAB75" w14:textId="64C1757C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  <w:r w:rsidR="00454D5F">
        <w:rPr>
          <w:rFonts w:ascii="Times" w:hAnsi="Times"/>
          <w:sz w:val="24"/>
          <w:szCs w:val="24"/>
        </w:rPr>
        <w:t>Amy Hall</w:t>
      </w:r>
      <w:r w:rsidR="002775D0">
        <w:rPr>
          <w:rFonts w:ascii="Times" w:hAnsi="Times"/>
          <w:sz w:val="24"/>
          <w:szCs w:val="24"/>
        </w:rPr>
        <w:t xml:space="preserve"> will be absent</w:t>
      </w:r>
    </w:p>
    <w:p w14:paraId="0B3DA191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</w:p>
    <w:p w14:paraId="61243982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AC Liaison: Dr. Aysegul Timur</w:t>
      </w:r>
    </w:p>
    <w:p w14:paraId="45BF1036" w14:textId="0DA84F43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Faculty Senate Liaison: </w:t>
      </w:r>
      <w:r w:rsidR="00C34C9C">
        <w:rPr>
          <w:rFonts w:ascii="Times" w:hAnsi="Times"/>
          <w:sz w:val="24"/>
          <w:szCs w:val="24"/>
        </w:rPr>
        <w:t>Anna Carlin</w:t>
      </w:r>
    </w:p>
    <w:p w14:paraId="4DDDB53E" w14:textId="361126F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tudent Government Liaison: Nathan Campbell</w:t>
      </w:r>
    </w:p>
    <w:p w14:paraId="36943C76" w14:textId="6F12D9FF" w:rsidR="00AA4A66" w:rsidRDefault="00AA4A66" w:rsidP="00AA4A6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 xml:space="preserve">Black Faculty Staff Alliance (BFSA) Liaison: </w:t>
      </w:r>
      <w:r w:rsidR="005A2A0E">
        <w:rPr>
          <w:rFonts w:ascii="Times" w:hAnsi="Times"/>
          <w:sz w:val="24"/>
          <w:szCs w:val="24"/>
        </w:rPr>
        <w:t>Aisha Lewis</w:t>
      </w:r>
    </w:p>
    <w:p w14:paraId="39D24815" w14:textId="58229376" w:rsidR="003065DC" w:rsidRPr="00880376" w:rsidRDefault="00155609" w:rsidP="00C34C9C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  <w:r w:rsidR="003065DC" w:rsidRPr="00C34C9C">
        <w:rPr>
          <w:rFonts w:ascii="Times" w:hAnsi="Times"/>
          <w:bCs/>
          <w:sz w:val="24"/>
          <w:szCs w:val="24"/>
        </w:rPr>
        <w:t xml:space="preserve"> </w:t>
      </w:r>
    </w:p>
    <w:p w14:paraId="66AE06CF" w14:textId="6CC50157" w:rsidR="00880376" w:rsidRDefault="00880376" w:rsidP="00880376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1952BC">
        <w:rPr>
          <w:rFonts w:ascii="Times" w:hAnsi="Times"/>
          <w:bCs/>
          <w:sz w:val="24"/>
          <w:szCs w:val="24"/>
        </w:rPr>
        <w:t xml:space="preserve">Vote on new </w:t>
      </w:r>
      <w:r>
        <w:rPr>
          <w:rFonts w:ascii="Times" w:hAnsi="Times"/>
          <w:bCs/>
          <w:sz w:val="24"/>
          <w:szCs w:val="24"/>
        </w:rPr>
        <w:t>Vice-President</w:t>
      </w:r>
    </w:p>
    <w:p w14:paraId="5CD16B01" w14:textId="4119226B" w:rsidR="002775D0" w:rsidRDefault="002775D0" w:rsidP="00880376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Vote on two new representatives</w:t>
      </w:r>
    </w:p>
    <w:p w14:paraId="418000DD" w14:textId="39ABA5E6" w:rsidR="00880376" w:rsidRPr="00880376" w:rsidRDefault="00880376" w:rsidP="00880376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Review new wording on Bookstore Award, and vote on it</w:t>
      </w:r>
    </w:p>
    <w:p w14:paraId="55D6D4FA" w14:textId="0A16FF1F" w:rsidR="001952BC" w:rsidRDefault="00155609" w:rsidP="000C7A85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New Business</w:t>
      </w:r>
    </w:p>
    <w:p w14:paraId="1A9569B2" w14:textId="21E2C5D4" w:rsidR="00880376" w:rsidRPr="002775D0" w:rsidRDefault="00880376" w:rsidP="00880376">
      <w:pPr>
        <w:pStyle w:val="ListParagraph"/>
        <w:numPr>
          <w:ilvl w:val="1"/>
          <w:numId w:val="1"/>
        </w:numPr>
        <w:rPr>
          <w:rFonts w:ascii="Times" w:hAnsi="Times"/>
          <w:b/>
          <w:bCs/>
          <w:sz w:val="24"/>
          <w:szCs w:val="24"/>
        </w:rPr>
      </w:pPr>
      <w:r w:rsidRPr="002775D0">
        <w:rPr>
          <w:rFonts w:ascii="Times" w:hAnsi="Times"/>
          <w:bCs/>
          <w:sz w:val="24"/>
          <w:szCs w:val="24"/>
        </w:rPr>
        <w:t xml:space="preserve">Guest Speaker: Tara </w:t>
      </w:r>
      <w:proofErr w:type="spellStart"/>
      <w:r w:rsidRPr="002775D0">
        <w:rPr>
          <w:rFonts w:ascii="Times" w:hAnsi="Times"/>
          <w:bCs/>
          <w:sz w:val="24"/>
          <w:szCs w:val="24"/>
        </w:rPr>
        <w:t>Zinslen</w:t>
      </w:r>
      <w:proofErr w:type="spellEnd"/>
      <w:r w:rsidRPr="002775D0">
        <w:rPr>
          <w:rFonts w:ascii="Times" w:hAnsi="Times"/>
          <w:bCs/>
          <w:sz w:val="24"/>
          <w:szCs w:val="24"/>
        </w:rPr>
        <w:t> </w:t>
      </w:r>
      <w:proofErr w:type="spellStart"/>
      <w:r w:rsidRPr="002775D0">
        <w:rPr>
          <w:rFonts w:ascii="Times" w:hAnsi="Times"/>
          <w:bCs/>
          <w:sz w:val="24"/>
          <w:szCs w:val="24"/>
        </w:rPr>
        <w:t>Scrivano</w:t>
      </w:r>
      <w:proofErr w:type="spellEnd"/>
      <w:r w:rsidR="002775D0">
        <w:rPr>
          <w:rFonts w:ascii="Times" w:hAnsi="Times"/>
          <w:bCs/>
          <w:sz w:val="24"/>
          <w:szCs w:val="24"/>
        </w:rPr>
        <w:t>,</w:t>
      </w:r>
      <w:bookmarkStart w:id="1" w:name="_GoBack"/>
      <w:bookmarkEnd w:id="1"/>
      <w:r w:rsidRPr="002775D0">
        <w:rPr>
          <w:rFonts w:ascii="Times" w:hAnsi="Times"/>
          <w:bCs/>
          <w:sz w:val="24"/>
          <w:szCs w:val="24"/>
        </w:rPr>
        <w:t> Director of Operations, FGCU Campus Dining</w:t>
      </w:r>
      <w:r w:rsidRPr="002775D0">
        <w:rPr>
          <w:rFonts w:ascii="Times" w:hAnsi="Times"/>
          <w:b/>
          <w:bCs/>
          <w:sz w:val="24"/>
          <w:szCs w:val="24"/>
        </w:rPr>
        <w:t xml:space="preserve"> </w:t>
      </w:r>
    </w:p>
    <w:p w14:paraId="44D19D44" w14:textId="4C0A2268" w:rsidR="002775D0" w:rsidRPr="002775D0" w:rsidRDefault="002775D0" w:rsidP="002775D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2775D0">
        <w:rPr>
          <w:rFonts w:ascii="Times" w:hAnsi="Times"/>
          <w:bCs/>
          <w:sz w:val="24"/>
          <w:szCs w:val="24"/>
        </w:rPr>
        <w:t>Guest Speaker: Sara Stensrud, Senior Associate Vice President of Administrative Services</w:t>
      </w:r>
    </w:p>
    <w:p w14:paraId="7A84396C" w14:textId="3713F180" w:rsidR="005B0959" w:rsidRPr="002775D0" w:rsidRDefault="00DF07F2" w:rsidP="004A715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2775D0">
        <w:rPr>
          <w:rFonts w:ascii="Times" w:hAnsi="Times"/>
          <w:bCs/>
          <w:sz w:val="24"/>
          <w:szCs w:val="24"/>
        </w:rPr>
        <w:t>SAC Taskforce Reports</w:t>
      </w:r>
    </w:p>
    <w:p w14:paraId="12773531" w14:textId="525C4098" w:rsidR="00DF07F2" w:rsidRPr="002775D0" w:rsidRDefault="00DF07F2" w:rsidP="00DF07F2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 w:rsidRPr="002775D0">
        <w:rPr>
          <w:rFonts w:ascii="Times" w:hAnsi="Times"/>
          <w:bCs/>
          <w:sz w:val="24"/>
          <w:szCs w:val="24"/>
        </w:rPr>
        <w:t>Staff Retention and Morale</w:t>
      </w:r>
    </w:p>
    <w:p w14:paraId="3826E987" w14:textId="5719D3AF" w:rsidR="00DF07F2" w:rsidRPr="002775D0" w:rsidRDefault="00DF07F2" w:rsidP="00DF07F2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 w:rsidRPr="002775D0">
        <w:rPr>
          <w:rFonts w:ascii="Times" w:hAnsi="Times"/>
          <w:bCs/>
          <w:sz w:val="24"/>
          <w:szCs w:val="24"/>
        </w:rPr>
        <w:t>Visibility/Outreach</w:t>
      </w:r>
    </w:p>
    <w:p w14:paraId="5A15817E" w14:textId="71B3607E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  <w:r w:rsidR="00EA30FD">
        <w:rPr>
          <w:rFonts w:ascii="Times" w:hAnsi="Times"/>
          <w:b/>
          <w:bCs/>
          <w:sz w:val="24"/>
          <w:szCs w:val="24"/>
        </w:rPr>
        <w:t xml:space="preserve"> </w:t>
      </w:r>
    </w:p>
    <w:p w14:paraId="061593BF" w14:textId="3F7BFD19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</w:t>
      </w:r>
      <w:r w:rsidR="00C34C9C">
        <w:rPr>
          <w:rFonts w:ascii="Times" w:hAnsi="Times"/>
          <w:bCs/>
          <w:sz w:val="24"/>
          <w:szCs w:val="24"/>
        </w:rPr>
        <w:t>s</w:t>
      </w:r>
    </w:p>
    <w:p w14:paraId="33A662F7" w14:textId="12A970C4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on</w:t>
      </w:r>
    </w:p>
    <w:p w14:paraId="63811F6D" w14:textId="127D740A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olicies</w:t>
      </w:r>
    </w:p>
    <w:p w14:paraId="6B9F8D7C" w14:textId="17FD147D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rofessional Development Program</w:t>
      </w:r>
    </w:p>
    <w:p w14:paraId="5538B6D1" w14:textId="3FB9D855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</w:t>
      </w:r>
    </w:p>
    <w:p w14:paraId="3AA1F0DC" w14:textId="77777777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</w:p>
    <w:p w14:paraId="5DDD54D9" w14:textId="79FE9D86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ADA Advisory</w:t>
      </w:r>
    </w:p>
    <w:p w14:paraId="2BD63CD1" w14:textId="016CC967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</w:t>
      </w:r>
    </w:p>
    <w:p w14:paraId="54E7E9E7" w14:textId="362CDBE5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</w:t>
      </w:r>
    </w:p>
    <w:p w14:paraId="600523CC" w14:textId="1758A40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</w:t>
      </w:r>
    </w:p>
    <w:p w14:paraId="519B57C9" w14:textId="0158F445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stitutional Affairs</w:t>
      </w:r>
    </w:p>
    <w:p w14:paraId="36A9CE73" w14:textId="4E6A511C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Advisory</w:t>
      </w:r>
    </w:p>
    <w:p w14:paraId="2B61EBC5" w14:textId="45589436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ustainability and Resiliency Council</w:t>
      </w:r>
    </w:p>
    <w:p w14:paraId="723ABAB3" w14:textId="30735B7C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lastRenderedPageBreak/>
        <w:t>Space</w:t>
      </w:r>
    </w:p>
    <w:p w14:paraId="5489739F" w14:textId="3315C2AD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 xml:space="preserve">Food Advisory </w:t>
      </w:r>
    </w:p>
    <w:p w14:paraId="1B93ADCD" w14:textId="4B2831F5" w:rsidR="009C31CE" w:rsidRDefault="009C31CE" w:rsidP="00B53DEA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C31CE">
        <w:rPr>
          <w:rFonts w:ascii="Times" w:hAnsi="Times"/>
          <w:b/>
          <w:bCs/>
          <w:sz w:val="24"/>
          <w:szCs w:val="24"/>
        </w:rPr>
        <w:t xml:space="preserve">University Special Committees </w:t>
      </w:r>
    </w:p>
    <w:p w14:paraId="68F99FAF" w14:textId="6F33F571" w:rsidR="00CE5026" w:rsidRDefault="00CE5026" w:rsidP="00CE5026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CE5026">
        <w:rPr>
          <w:rFonts w:ascii="Times" w:hAnsi="Times"/>
          <w:bCs/>
          <w:sz w:val="24"/>
          <w:szCs w:val="24"/>
        </w:rPr>
        <w:t>25 Year</w:t>
      </w:r>
      <w:r w:rsidR="00584C44">
        <w:rPr>
          <w:rFonts w:ascii="Times" w:hAnsi="Times"/>
          <w:bCs/>
          <w:sz w:val="24"/>
          <w:szCs w:val="24"/>
        </w:rPr>
        <w:t xml:space="preserve"> Planning</w:t>
      </w:r>
    </w:p>
    <w:p w14:paraId="34EA4FD0" w14:textId="1165B2F6" w:rsidR="009C31CE" w:rsidRPr="009F6B96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F6B96">
        <w:rPr>
          <w:rFonts w:ascii="Times" w:hAnsi="Times"/>
          <w:b/>
          <w:bCs/>
          <w:sz w:val="24"/>
          <w:szCs w:val="24"/>
        </w:rPr>
        <w:t>Presidential Appointed Committees</w:t>
      </w:r>
    </w:p>
    <w:p w14:paraId="088E1CF2" w14:textId="335EF680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</w:t>
      </w:r>
    </w:p>
    <w:p w14:paraId="6E1905B5" w14:textId="5D236B6F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</w:t>
      </w:r>
    </w:p>
    <w:p w14:paraId="689F36AA" w14:textId="75967342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</w:t>
      </w:r>
    </w:p>
    <w:p w14:paraId="162E91B2" w14:textId="1E0D66AB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Title IX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71D5A61A" w:rsidR="00155609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2C5219CD" w14:textId="072AEDE0" w:rsidR="003065DC" w:rsidRDefault="003065DC" w:rsidP="003065DC">
      <w:pPr>
        <w:spacing w:line="256" w:lineRule="auto"/>
        <w:rPr>
          <w:rFonts w:ascii="Times" w:hAnsi="Times"/>
          <w:b/>
          <w:bCs/>
          <w:sz w:val="24"/>
          <w:szCs w:val="24"/>
        </w:rPr>
      </w:pPr>
    </w:p>
    <w:p w14:paraId="14F46A24" w14:textId="1155D001" w:rsidR="003065DC" w:rsidRPr="003065DC" w:rsidRDefault="003065DC" w:rsidP="00734862">
      <w:pPr>
        <w:spacing w:line="256" w:lineRule="auto"/>
        <w:ind w:left="0" w:firstLine="0"/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 xml:space="preserve">Next meeting Friday, </w:t>
      </w:r>
      <w:r w:rsidR="00336F07">
        <w:rPr>
          <w:rFonts w:ascii="Times" w:hAnsi="Times"/>
          <w:b/>
          <w:bCs/>
          <w:sz w:val="24"/>
          <w:szCs w:val="24"/>
        </w:rPr>
        <w:t>December 3, 2021 with Special Guest President Martin</w:t>
      </w:r>
    </w:p>
    <w:p w14:paraId="3CC40AD3" w14:textId="43B0D033" w:rsidR="00155609" w:rsidRPr="007927CF" w:rsidRDefault="00155609" w:rsidP="00155609">
      <w:pPr>
        <w:ind w:left="547"/>
        <w:rPr>
          <w:rFonts w:ascii="Times" w:hAnsi="Times"/>
          <w:b/>
          <w:bCs/>
          <w:sz w:val="24"/>
          <w:szCs w:val="24"/>
        </w:rPr>
      </w:pPr>
    </w:p>
    <w:p w14:paraId="127C3094" w14:textId="41604F98" w:rsidR="00A5393E" w:rsidRPr="0059419A" w:rsidRDefault="00A5393E" w:rsidP="00155609">
      <w:pPr>
        <w:ind w:left="0" w:firstLine="0"/>
        <w:rPr>
          <w:rFonts w:ascii="Times" w:hAnsi="Times"/>
          <w:sz w:val="24"/>
          <w:szCs w:val="24"/>
        </w:rPr>
      </w:pPr>
    </w:p>
    <w:sectPr w:rsidR="00A5393E" w:rsidRPr="0059419A" w:rsidSect="00C379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C0C3D" w14:textId="77777777" w:rsidR="00CD7B79" w:rsidRDefault="00CD7B79" w:rsidP="008A58AC">
      <w:pPr>
        <w:spacing w:after="0" w:line="240" w:lineRule="auto"/>
      </w:pPr>
      <w:r>
        <w:separator/>
      </w:r>
    </w:p>
  </w:endnote>
  <w:endnote w:type="continuationSeparator" w:id="0">
    <w:p w14:paraId="2B612EB9" w14:textId="77777777" w:rsidR="00CD7B79" w:rsidRDefault="00CD7B79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NextLTW01-Regular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1B0F1" w14:textId="77777777" w:rsidR="00CD7B79" w:rsidRDefault="00CD7B79" w:rsidP="008A58AC">
      <w:pPr>
        <w:spacing w:after="0" w:line="240" w:lineRule="auto"/>
      </w:pPr>
      <w:r>
        <w:separator/>
      </w:r>
    </w:p>
  </w:footnote>
  <w:footnote w:type="continuationSeparator" w:id="0">
    <w:p w14:paraId="64DD1A5D" w14:textId="77777777" w:rsidR="00CD7B79" w:rsidRDefault="00CD7B79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417017"/>
    <w:multiLevelType w:val="multilevel"/>
    <w:tmpl w:val="E9BEE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1229EE"/>
    <w:multiLevelType w:val="hybridMultilevel"/>
    <w:tmpl w:val="0CE2A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5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8"/>
  </w:num>
  <w:num w:numId="5">
    <w:abstractNumId w:val="2"/>
  </w:num>
  <w:num w:numId="6">
    <w:abstractNumId w:val="6"/>
  </w:num>
  <w:num w:numId="7">
    <w:abstractNumId w:val="3"/>
  </w:num>
  <w:num w:numId="8">
    <w:abstractNumId w:val="9"/>
  </w:num>
  <w:num w:numId="9">
    <w:abstractNumId w:val="7"/>
  </w:num>
  <w:num w:numId="10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03A01"/>
    <w:rsid w:val="00011B39"/>
    <w:rsid w:val="0002223E"/>
    <w:rsid w:val="00023BF5"/>
    <w:rsid w:val="0002690E"/>
    <w:rsid w:val="00027F10"/>
    <w:rsid w:val="000304E1"/>
    <w:rsid w:val="00031663"/>
    <w:rsid w:val="00033971"/>
    <w:rsid w:val="000349CE"/>
    <w:rsid w:val="00036572"/>
    <w:rsid w:val="00056C76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6288"/>
    <w:rsid w:val="000D707A"/>
    <w:rsid w:val="000D74BA"/>
    <w:rsid w:val="000E2C24"/>
    <w:rsid w:val="000E6D95"/>
    <w:rsid w:val="000F0D59"/>
    <w:rsid w:val="000F4322"/>
    <w:rsid w:val="000F70A4"/>
    <w:rsid w:val="00103859"/>
    <w:rsid w:val="0010394A"/>
    <w:rsid w:val="00116BD7"/>
    <w:rsid w:val="00117512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BC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34C"/>
    <w:rsid w:val="00250838"/>
    <w:rsid w:val="002512DE"/>
    <w:rsid w:val="00251364"/>
    <w:rsid w:val="00262499"/>
    <w:rsid w:val="0026671A"/>
    <w:rsid w:val="002710D6"/>
    <w:rsid w:val="002775D0"/>
    <w:rsid w:val="00277A24"/>
    <w:rsid w:val="0028142E"/>
    <w:rsid w:val="0028306D"/>
    <w:rsid w:val="00286CE1"/>
    <w:rsid w:val="0029124D"/>
    <w:rsid w:val="00291339"/>
    <w:rsid w:val="0029234A"/>
    <w:rsid w:val="0029450F"/>
    <w:rsid w:val="002B7CD6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065DC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23C2"/>
    <w:rsid w:val="00332C80"/>
    <w:rsid w:val="003333E1"/>
    <w:rsid w:val="00335D08"/>
    <w:rsid w:val="00336F07"/>
    <w:rsid w:val="00337465"/>
    <w:rsid w:val="00337999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914F3"/>
    <w:rsid w:val="00391C4F"/>
    <w:rsid w:val="003A4D0A"/>
    <w:rsid w:val="003A6092"/>
    <w:rsid w:val="003A749E"/>
    <w:rsid w:val="003B6271"/>
    <w:rsid w:val="003B730B"/>
    <w:rsid w:val="003C1640"/>
    <w:rsid w:val="003C3541"/>
    <w:rsid w:val="003C6969"/>
    <w:rsid w:val="003D03E4"/>
    <w:rsid w:val="003D32DB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4D5F"/>
    <w:rsid w:val="00456C24"/>
    <w:rsid w:val="00461619"/>
    <w:rsid w:val="00461DD7"/>
    <w:rsid w:val="00463857"/>
    <w:rsid w:val="00463D36"/>
    <w:rsid w:val="0046543C"/>
    <w:rsid w:val="00466233"/>
    <w:rsid w:val="00466D89"/>
    <w:rsid w:val="00466FEF"/>
    <w:rsid w:val="00484D25"/>
    <w:rsid w:val="00485235"/>
    <w:rsid w:val="004875A4"/>
    <w:rsid w:val="004909C8"/>
    <w:rsid w:val="004918B1"/>
    <w:rsid w:val="00492E8E"/>
    <w:rsid w:val="004A3D8F"/>
    <w:rsid w:val="004A458D"/>
    <w:rsid w:val="004A53DD"/>
    <w:rsid w:val="004A715A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C85"/>
    <w:rsid w:val="004F0994"/>
    <w:rsid w:val="004F2617"/>
    <w:rsid w:val="004F295F"/>
    <w:rsid w:val="004F6F27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84C44"/>
    <w:rsid w:val="0059419A"/>
    <w:rsid w:val="005A0EEB"/>
    <w:rsid w:val="005A1400"/>
    <w:rsid w:val="005A2A0E"/>
    <w:rsid w:val="005A2B1D"/>
    <w:rsid w:val="005B0959"/>
    <w:rsid w:val="005B2636"/>
    <w:rsid w:val="005B7A95"/>
    <w:rsid w:val="005C34AB"/>
    <w:rsid w:val="005C434E"/>
    <w:rsid w:val="005D3195"/>
    <w:rsid w:val="005E2381"/>
    <w:rsid w:val="005E3CF6"/>
    <w:rsid w:val="005E49DB"/>
    <w:rsid w:val="005E7369"/>
    <w:rsid w:val="005F66AF"/>
    <w:rsid w:val="00614743"/>
    <w:rsid w:val="006148E3"/>
    <w:rsid w:val="006250A0"/>
    <w:rsid w:val="006313DE"/>
    <w:rsid w:val="00645837"/>
    <w:rsid w:val="0065665F"/>
    <w:rsid w:val="00656A1B"/>
    <w:rsid w:val="00662E9F"/>
    <w:rsid w:val="006640A3"/>
    <w:rsid w:val="006648A6"/>
    <w:rsid w:val="006648D2"/>
    <w:rsid w:val="0066587A"/>
    <w:rsid w:val="006679DF"/>
    <w:rsid w:val="00670D1E"/>
    <w:rsid w:val="00681299"/>
    <w:rsid w:val="00682D02"/>
    <w:rsid w:val="00685B00"/>
    <w:rsid w:val="00695065"/>
    <w:rsid w:val="00695696"/>
    <w:rsid w:val="00695B61"/>
    <w:rsid w:val="006961F8"/>
    <w:rsid w:val="006A2959"/>
    <w:rsid w:val="006A2CCD"/>
    <w:rsid w:val="006A760A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34862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679AF"/>
    <w:rsid w:val="007731ED"/>
    <w:rsid w:val="00774243"/>
    <w:rsid w:val="00776E98"/>
    <w:rsid w:val="0078611E"/>
    <w:rsid w:val="007927CF"/>
    <w:rsid w:val="00792931"/>
    <w:rsid w:val="007A1A12"/>
    <w:rsid w:val="007A1FD8"/>
    <w:rsid w:val="007A38AA"/>
    <w:rsid w:val="007A4DEB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3813"/>
    <w:rsid w:val="007F7311"/>
    <w:rsid w:val="00804ADB"/>
    <w:rsid w:val="00805528"/>
    <w:rsid w:val="008123E1"/>
    <w:rsid w:val="00814303"/>
    <w:rsid w:val="00823AFA"/>
    <w:rsid w:val="00831EB8"/>
    <w:rsid w:val="008331CB"/>
    <w:rsid w:val="0083413D"/>
    <w:rsid w:val="00836C7F"/>
    <w:rsid w:val="00846581"/>
    <w:rsid w:val="00846A63"/>
    <w:rsid w:val="00847401"/>
    <w:rsid w:val="00850B24"/>
    <w:rsid w:val="00850F90"/>
    <w:rsid w:val="00853684"/>
    <w:rsid w:val="00857456"/>
    <w:rsid w:val="00861188"/>
    <w:rsid w:val="008634B4"/>
    <w:rsid w:val="00870BBE"/>
    <w:rsid w:val="00870EC1"/>
    <w:rsid w:val="00871494"/>
    <w:rsid w:val="00873150"/>
    <w:rsid w:val="008747A6"/>
    <w:rsid w:val="008749DE"/>
    <w:rsid w:val="00875071"/>
    <w:rsid w:val="00876C91"/>
    <w:rsid w:val="00880376"/>
    <w:rsid w:val="0088125B"/>
    <w:rsid w:val="00882A91"/>
    <w:rsid w:val="00882AB8"/>
    <w:rsid w:val="008A166A"/>
    <w:rsid w:val="008A389A"/>
    <w:rsid w:val="008A58AC"/>
    <w:rsid w:val="008B1795"/>
    <w:rsid w:val="008B6C2A"/>
    <w:rsid w:val="008C10F9"/>
    <w:rsid w:val="008C6827"/>
    <w:rsid w:val="008D1D39"/>
    <w:rsid w:val="008D5B14"/>
    <w:rsid w:val="008D6F72"/>
    <w:rsid w:val="008D7EF9"/>
    <w:rsid w:val="008E2234"/>
    <w:rsid w:val="008F4925"/>
    <w:rsid w:val="008F4C43"/>
    <w:rsid w:val="00906FB1"/>
    <w:rsid w:val="00907CE4"/>
    <w:rsid w:val="00911BA4"/>
    <w:rsid w:val="009128AC"/>
    <w:rsid w:val="009158A7"/>
    <w:rsid w:val="009222E3"/>
    <w:rsid w:val="00923942"/>
    <w:rsid w:val="00926369"/>
    <w:rsid w:val="0093391E"/>
    <w:rsid w:val="0093643E"/>
    <w:rsid w:val="00936FB0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2665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43DB"/>
    <w:rsid w:val="00A0495A"/>
    <w:rsid w:val="00A067DF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75F0B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BB9"/>
    <w:rsid w:val="00AA5F78"/>
    <w:rsid w:val="00AB10A5"/>
    <w:rsid w:val="00AC017A"/>
    <w:rsid w:val="00AC0FF1"/>
    <w:rsid w:val="00AC1B0E"/>
    <w:rsid w:val="00AC66C1"/>
    <w:rsid w:val="00AC72CE"/>
    <w:rsid w:val="00AC7FA0"/>
    <w:rsid w:val="00AE0D5A"/>
    <w:rsid w:val="00AE1058"/>
    <w:rsid w:val="00AE5CC8"/>
    <w:rsid w:val="00AE70D2"/>
    <w:rsid w:val="00AE7C90"/>
    <w:rsid w:val="00AF409A"/>
    <w:rsid w:val="00AF7E57"/>
    <w:rsid w:val="00B036D3"/>
    <w:rsid w:val="00B15898"/>
    <w:rsid w:val="00B239A9"/>
    <w:rsid w:val="00B2581F"/>
    <w:rsid w:val="00B26812"/>
    <w:rsid w:val="00B31BA4"/>
    <w:rsid w:val="00B40CF9"/>
    <w:rsid w:val="00B412A7"/>
    <w:rsid w:val="00B42111"/>
    <w:rsid w:val="00B534BE"/>
    <w:rsid w:val="00B53DEA"/>
    <w:rsid w:val="00B60B80"/>
    <w:rsid w:val="00B63476"/>
    <w:rsid w:val="00B67C68"/>
    <w:rsid w:val="00B70959"/>
    <w:rsid w:val="00B755BB"/>
    <w:rsid w:val="00B827E2"/>
    <w:rsid w:val="00B91C65"/>
    <w:rsid w:val="00B94991"/>
    <w:rsid w:val="00BA0093"/>
    <w:rsid w:val="00BA13AB"/>
    <w:rsid w:val="00BA2007"/>
    <w:rsid w:val="00BB24A7"/>
    <w:rsid w:val="00BB323A"/>
    <w:rsid w:val="00BB4E11"/>
    <w:rsid w:val="00BC153D"/>
    <w:rsid w:val="00BC1D80"/>
    <w:rsid w:val="00BC2B7B"/>
    <w:rsid w:val="00BD2C3C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23A9F"/>
    <w:rsid w:val="00C34C9C"/>
    <w:rsid w:val="00C36B58"/>
    <w:rsid w:val="00C3792A"/>
    <w:rsid w:val="00C41A9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A5991"/>
    <w:rsid w:val="00CA64DD"/>
    <w:rsid w:val="00CB0FC4"/>
    <w:rsid w:val="00CC6D5F"/>
    <w:rsid w:val="00CD1C90"/>
    <w:rsid w:val="00CD5526"/>
    <w:rsid w:val="00CD7B79"/>
    <w:rsid w:val="00CE07FA"/>
    <w:rsid w:val="00CE5026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EAD"/>
    <w:rsid w:val="00D17F90"/>
    <w:rsid w:val="00D30AE0"/>
    <w:rsid w:val="00D3638C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D0F1A"/>
    <w:rsid w:val="00DD5D76"/>
    <w:rsid w:val="00DD7611"/>
    <w:rsid w:val="00DE43CA"/>
    <w:rsid w:val="00DE6810"/>
    <w:rsid w:val="00DF07F2"/>
    <w:rsid w:val="00DF0F8B"/>
    <w:rsid w:val="00DF159A"/>
    <w:rsid w:val="00DF4475"/>
    <w:rsid w:val="00E05271"/>
    <w:rsid w:val="00E1453E"/>
    <w:rsid w:val="00E213FA"/>
    <w:rsid w:val="00E21B8B"/>
    <w:rsid w:val="00E33450"/>
    <w:rsid w:val="00E431CE"/>
    <w:rsid w:val="00E46421"/>
    <w:rsid w:val="00E47C69"/>
    <w:rsid w:val="00E47DCA"/>
    <w:rsid w:val="00E51FAC"/>
    <w:rsid w:val="00E5276B"/>
    <w:rsid w:val="00E6045B"/>
    <w:rsid w:val="00E63B0D"/>
    <w:rsid w:val="00E66CFD"/>
    <w:rsid w:val="00E677E0"/>
    <w:rsid w:val="00E70653"/>
    <w:rsid w:val="00E70EB9"/>
    <w:rsid w:val="00E72D2F"/>
    <w:rsid w:val="00E75F2C"/>
    <w:rsid w:val="00E77696"/>
    <w:rsid w:val="00E82695"/>
    <w:rsid w:val="00E85FF8"/>
    <w:rsid w:val="00E864FB"/>
    <w:rsid w:val="00E91787"/>
    <w:rsid w:val="00E91912"/>
    <w:rsid w:val="00E9584C"/>
    <w:rsid w:val="00EA0179"/>
    <w:rsid w:val="00EA2715"/>
    <w:rsid w:val="00EA30FD"/>
    <w:rsid w:val="00EA5989"/>
    <w:rsid w:val="00EB1FE0"/>
    <w:rsid w:val="00EB3B93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519B"/>
    <w:rsid w:val="00F67836"/>
    <w:rsid w:val="00F75193"/>
    <w:rsid w:val="00F770F3"/>
    <w:rsid w:val="00F819B4"/>
    <w:rsid w:val="00F85174"/>
    <w:rsid w:val="00F851C9"/>
    <w:rsid w:val="00F85E81"/>
    <w:rsid w:val="00FA5DFF"/>
    <w:rsid w:val="00FC4726"/>
    <w:rsid w:val="00FD09FE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B068B1-BE5E-4CFD-904C-660E7BE41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1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Craig, Amy</cp:lastModifiedBy>
  <cp:revision>2</cp:revision>
  <cp:lastPrinted>2020-03-05T17:58:00Z</cp:lastPrinted>
  <dcterms:created xsi:type="dcterms:W3CDTF">2021-11-04T17:59:00Z</dcterms:created>
  <dcterms:modified xsi:type="dcterms:W3CDTF">2021-11-04T17:59:00Z</dcterms:modified>
</cp:coreProperties>
</file>